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2C1C3" w14:textId="320B0682" w:rsidR="00842F8D" w:rsidRDefault="009E59B2">
      <w:r>
        <w:t xml:space="preserve">Program first Started: </w:t>
      </w:r>
      <w:r w:rsidRPr="009E59B2">
        <w:rPr>
          <w:noProof/>
        </w:rPr>
        <w:drawing>
          <wp:inline distT="0" distB="0" distL="0" distR="0" wp14:anchorId="64C12F7C" wp14:editId="497DA262">
            <wp:extent cx="2351683" cy="2493818"/>
            <wp:effectExtent l="0" t="0" r="0" b="190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364970" cy="2507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C0586BC" w14:textId="53470A8D" w:rsidR="009E59B2" w:rsidRDefault="009E59B2">
      <w:r>
        <w:t xml:space="preserve">After input and click the Calculate Wage using the button:  </w:t>
      </w:r>
      <w:r w:rsidRPr="009E59B2">
        <w:rPr>
          <w:noProof/>
        </w:rPr>
        <w:drawing>
          <wp:inline distT="0" distB="0" distL="0" distR="0" wp14:anchorId="561FF51A" wp14:editId="0A02446D">
            <wp:extent cx="2567255" cy="2722418"/>
            <wp:effectExtent l="0" t="0" r="5080" b="1905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71783" cy="272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CA3BA" w14:textId="27956609" w:rsidR="009E59B2" w:rsidRDefault="009E59B2">
      <w:r>
        <w:t xml:space="preserve">After Save: </w:t>
      </w:r>
      <w:r w:rsidRPr="009E59B2">
        <w:rPr>
          <w:noProof/>
        </w:rPr>
        <w:drawing>
          <wp:inline distT="0" distB="0" distL="0" distR="0" wp14:anchorId="162C3BE7" wp14:editId="33AB5376">
            <wp:extent cx="2456202" cy="2604654"/>
            <wp:effectExtent l="0" t="0" r="1270" b="5715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61287" cy="2610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83F9D" w14:textId="336C3A1E" w:rsidR="009E59B2" w:rsidRDefault="009E59B2">
      <w:r>
        <w:lastRenderedPageBreak/>
        <w:t>After click  Add Employee:</w:t>
      </w:r>
      <w:r w:rsidRPr="009E59B2">
        <w:rPr>
          <w:noProof/>
        </w:rPr>
        <w:t xml:space="preserve"> </w:t>
      </w:r>
      <w:r w:rsidRPr="009E59B2">
        <w:rPr>
          <w:noProof/>
        </w:rPr>
        <w:drawing>
          <wp:inline distT="0" distB="0" distL="0" distR="0" wp14:anchorId="43E6487F" wp14:editId="1FF22FA5">
            <wp:extent cx="2514600" cy="2666581"/>
            <wp:effectExtent l="0" t="0" r="0" b="635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19386" cy="2671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9FE5F7F" w14:textId="291A8271" w:rsidR="006B6530" w:rsidRDefault="006B6530">
      <w:r>
        <w:t xml:space="preserve">After open back up: </w:t>
      </w:r>
      <w:r w:rsidRPr="006B6530">
        <w:rPr>
          <w:noProof/>
        </w:rPr>
        <w:drawing>
          <wp:inline distT="0" distB="0" distL="0" distR="0" wp14:anchorId="0096B88C" wp14:editId="3F41F0AC">
            <wp:extent cx="2591446" cy="2770909"/>
            <wp:effectExtent l="0" t="0" r="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09723" cy="2790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C796C" w14:textId="78073B5D" w:rsidR="00F773A5" w:rsidRDefault="00F773A5">
      <w:r>
        <w:t xml:space="preserve">When user input wrong value: </w:t>
      </w:r>
      <w:r w:rsidRPr="00F773A5">
        <w:drawing>
          <wp:inline distT="0" distB="0" distL="0" distR="0" wp14:anchorId="457BB35A" wp14:editId="64CCB773">
            <wp:extent cx="2877340" cy="2687435"/>
            <wp:effectExtent l="0" t="0" r="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86500" cy="2695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0CEBD" w14:textId="44FD7015" w:rsidR="006B6530" w:rsidRDefault="006B6530">
      <w:r>
        <w:lastRenderedPageBreak/>
        <w:t>Cannot open when pass the first record</w:t>
      </w:r>
      <w:r w:rsidRPr="006B6530">
        <w:rPr>
          <w:noProof/>
        </w:rPr>
        <w:drawing>
          <wp:inline distT="0" distB="0" distL="0" distR="0" wp14:anchorId="40E9724F" wp14:editId="76D87835">
            <wp:extent cx="4405745" cy="2736488"/>
            <wp:effectExtent l="0" t="0" r="0" b="6985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09769" cy="2738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1B95C" w14:textId="3D8BC504" w:rsidR="006B6530" w:rsidRDefault="006B6530">
      <w:r>
        <w:t>Cannot move after the last record:</w:t>
      </w:r>
      <w:r w:rsidRPr="006B6530">
        <w:rPr>
          <w:noProof/>
        </w:rPr>
        <w:t xml:space="preserve"> </w:t>
      </w:r>
      <w:r w:rsidRPr="006B6530">
        <w:rPr>
          <w:noProof/>
        </w:rPr>
        <w:drawing>
          <wp:inline distT="0" distB="0" distL="0" distR="0" wp14:anchorId="4666C1A8" wp14:editId="4B736C09">
            <wp:extent cx="2618509" cy="2842746"/>
            <wp:effectExtent l="0" t="0" r="0" b="0"/>
            <wp:docPr id="7" name="Picture 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Word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21499" cy="2845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B6530" w:rsidSect="009E59B2">
      <w:pgSz w:w="12240" w:h="15840" w:code="1"/>
      <w:pgMar w:top="720" w:right="720" w:bottom="720" w:left="720" w:header="1440" w:footer="144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NDQ3NrK0NDMxMDVX0lEKTi0uzszPAykwrAUA6SlrGywAAAA="/>
  </w:docVars>
  <w:rsids>
    <w:rsidRoot w:val="009E59B2"/>
    <w:rsid w:val="006B6530"/>
    <w:rsid w:val="00842F8D"/>
    <w:rsid w:val="00925D4B"/>
    <w:rsid w:val="009E59B2"/>
    <w:rsid w:val="00EE2EDC"/>
    <w:rsid w:val="00F77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22DE0"/>
  <w15:chartTrackingRefBased/>
  <w15:docId w15:val="{68D18C48-D226-4959-B659-BC452B62C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39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h Dang</dc:creator>
  <cp:keywords/>
  <dc:description/>
  <cp:lastModifiedBy>Binh Dang</cp:lastModifiedBy>
  <cp:revision>2</cp:revision>
  <dcterms:created xsi:type="dcterms:W3CDTF">2022-01-15T07:40:00Z</dcterms:created>
  <dcterms:modified xsi:type="dcterms:W3CDTF">2022-01-18T20:37:00Z</dcterms:modified>
</cp:coreProperties>
</file>